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03F90A67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6905A1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C11F16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C11F16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0C1D8D3A" w14:textId="1D920071" w:rsidR="00C605C9" w:rsidRPr="00E818C2" w:rsidRDefault="00C605C9" w:rsidP="001C6847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 w:rsidR="00410AE8"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="00354DAC"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FC32E9" w:rsidRPr="007F402A" w14:paraId="39E663D2" w14:textId="77777777" w:rsidTr="00AA7D32">
        <w:trPr>
          <w:gridAfter w:val="1"/>
          <w:wAfter w:w="7" w:type="dxa"/>
        </w:trPr>
        <w:tc>
          <w:tcPr>
            <w:tcW w:w="2835" w:type="dxa"/>
            <w:gridSpan w:val="2"/>
          </w:tcPr>
          <w:p w14:paraId="4ACED32E" w14:textId="3EE92C3E" w:rsidR="00FC32E9" w:rsidRPr="007F402A" w:rsidRDefault="00FC32E9" w:rsidP="00FC32E9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7B886061" w14:textId="0713A114" w:rsidR="004B2BC1" w:rsidRPr="007F402A" w:rsidRDefault="00FC32E9" w:rsidP="007E46B3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354DAC" w:rsidRPr="007F402A" w14:paraId="120C4B6A" w14:textId="77777777" w:rsidTr="00AA7D32">
        <w:tc>
          <w:tcPr>
            <w:tcW w:w="1843" w:type="dxa"/>
          </w:tcPr>
          <w:p w14:paraId="604BE42B" w14:textId="1B3BF75D" w:rsidR="00354DAC" w:rsidRPr="007F402A" w:rsidRDefault="00354DAC" w:rsidP="004B04B7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</w:t>
            </w:r>
            <w:r w:rsidR="00C1355A" w:rsidRPr="007F402A">
              <w:rPr>
                <w:rFonts w:ascii="Times New Roman" w:hAnsi="Times New Roman" w:cs="Times New Roman"/>
                <w:i/>
                <w:color w:val="000000"/>
              </w:rPr>
              <w:t>ress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5A7D3FFA" w14:textId="17171F1C" w:rsidR="004B2BC1" w:rsidRPr="007F402A" w:rsidRDefault="00354DAC" w:rsidP="007E46B3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34081C63" w14:textId="7365A640" w:rsidR="00AE25A9" w:rsidRPr="007F402A" w:rsidRDefault="00FB3395" w:rsidP="00AA7D32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</w:t>
      </w:r>
      <w:r w:rsidR="00AE25A9" w:rsidRPr="007F402A">
        <w:rPr>
          <w:rFonts w:ascii="Times New Roman" w:hAnsi="Times New Roman" w:cs="Times New Roman"/>
          <w:color w:val="000000"/>
          <w:sz w:val="26"/>
          <w:szCs w:val="26"/>
        </w:rPr>
        <w:t>thiết bị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544CA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1C84BB8B" w14:textId="77777777" w:rsidTr="00FE557B">
        <w:tc>
          <w:tcPr>
            <w:tcW w:w="1555" w:type="dxa"/>
            <w:vAlign w:val="center"/>
          </w:tcPr>
          <w:p w14:paraId="5DA33522" w14:textId="16C4FFE9" w:rsidR="00C265FE" w:rsidRPr="007F402A" w:rsidRDefault="000C7232" w:rsidP="00C265FE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593A4DCA" w14:textId="1D2EDAC0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2CC72290" w14:textId="760FC8DA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6E85C288" w14:textId="591009CD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4D2465CA" w14:textId="5BB0EA9C" w:rsidR="00AE25A9" w:rsidRPr="007F402A" w:rsidRDefault="00FB3395" w:rsidP="00BA3936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F35DD" w:rsidRPr="007F402A">
        <w:rPr>
          <w:rFonts w:ascii="Times New Roman" w:hAnsi="Times New Roman" w:cs="Times New Roman"/>
          <w:color w:val="000000"/>
          <w:sz w:val="26"/>
          <w:szCs w:val="26"/>
        </w:rPr>
        <w:t>[[SensorType]]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      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7A9B289A" w14:textId="77777777" w:rsidTr="00FE557B">
        <w:tc>
          <w:tcPr>
            <w:tcW w:w="1555" w:type="dxa"/>
            <w:vAlign w:val="center"/>
          </w:tcPr>
          <w:p w14:paraId="2FCDDE17" w14:textId="0D510D23" w:rsidR="000C7232" w:rsidRPr="007F402A" w:rsidRDefault="000C7232" w:rsidP="00BA3936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07CDF2F3" w14:textId="361F2BE8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02EDF88C" w14:textId="77777777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7E64C309" w14:textId="2B24DE27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674983C2" w14:textId="58E77F8A" w:rsidR="00FB3395" w:rsidRPr="007F402A" w:rsidRDefault="00FB3395" w:rsidP="00BA3936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ước sản xuất</w:t>
      </w:r>
      <w:r w:rsidR="00A67F0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67F09"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color w:val="000000"/>
          <w:sz w:val="26"/>
          <w:szCs w:val="26"/>
        </w:rPr>
        <w:t>[[Manufacturer]]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6B04A17C" w:rsidR="00FB3395" w:rsidRPr="007F402A" w:rsidRDefault="00FB3395" w:rsidP="00AA7D32">
      <w:pPr>
        <w:tabs>
          <w:tab w:val="left" w:pos="7170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thực hiện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C</w:t>
      </w:r>
      <w:r w:rsidR="00A67F09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alibration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 xml:space="preserve"> protocol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 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RPC.PP-02-15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260C4AA6" w:rsidR="00174915" w:rsidRDefault="00286C6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tia X </w:t>
      </w:r>
      <w:r w:rsidRPr="00286C61">
        <w:rPr>
          <w:rFonts w:ascii="Times New Roman" w:hAnsi="Times New Roman" w:cs="Times New Roman"/>
          <w:i/>
          <w:iCs/>
          <w:color w:val="000000"/>
        </w:rPr>
        <w:t>(X-ray irradiator system)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>: X80-160-E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5015AC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9C2CEE" w:rsidRPr="007F402A" w14:paraId="7A6AF461" w14:textId="77777777" w:rsidTr="009E7B9B">
        <w:trPr>
          <w:trHeight w:val="214"/>
        </w:trPr>
        <w:tc>
          <w:tcPr>
            <w:tcW w:w="3397" w:type="dxa"/>
          </w:tcPr>
          <w:p w14:paraId="6C7CA3C4" w14:textId="0E007FE4" w:rsidR="009C2CEE" w:rsidRPr="007F402A" w:rsidRDefault="009C2CEE" w:rsidP="00AA7D32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T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7EBF16FA" w14:textId="24ACDB3C" w:rsidR="009C2CEE" w:rsidRPr="007F402A" w:rsidRDefault="009C2CEE" w:rsidP="00354DAC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="00354DAC"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780BDEB0" w14:textId="43687511" w:rsidR="009C2CEE" w:rsidRPr="007F402A" w:rsidRDefault="009C2CEE" w:rsidP="0020194B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P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h</w:t>
            </w:r>
            <w:r w:rsidR="0020194B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          </w:t>
            </w:r>
          </w:p>
        </w:tc>
      </w:tr>
    </w:tbl>
    <w:p w14:paraId="6E9919BE" w14:textId="086C6692" w:rsidR="00441DE7" w:rsidRPr="007F402A" w:rsidRDefault="00441DE7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ệu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chuẩn 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>(Calibration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BD689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BD6892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06486BD7" w14:textId="55687178" w:rsidR="00FC21CF" w:rsidRPr="007F402A" w:rsidRDefault="00FC21CF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 xml:space="preserve">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19042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8957B4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0CF19264" w14:textId="2C2B6397" w:rsidR="003E5A58" w:rsidRPr="007F402A" w:rsidRDefault="00FC21CF" w:rsidP="00AA7D32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0B6D9A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Xem kết quả hiệu chuẩn trang sau 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>(The</w:t>
      </w:r>
      <w:r w:rsidR="00D259DB" w:rsidRPr="006C157F">
        <w:rPr>
          <w:rFonts w:ascii="Times New Roman" w:hAnsi="Times New Roman" w:cs="Times New Roman"/>
          <w:i/>
          <w:iCs/>
          <w:color w:val="000000"/>
        </w:rPr>
        <w:t xml:space="preserve"> calibration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 xml:space="preserve"> result on the next page)</w:t>
      </w:r>
    </w:p>
    <w:p w14:paraId="0A19FF0D" w14:textId="7FD5AD5B" w:rsidR="00FB3395" w:rsidRPr="007F402A" w:rsidRDefault="003E5A58" w:rsidP="006C157F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="00453398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</w:t>
      </w:r>
      <w:r w:rsidR="00981C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Hà Nội, ngày ...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.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tháng 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…..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 năm </w:t>
      </w:r>
      <w:r w:rsidR="008957B4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[[CalibYear]] </w:t>
      </w:r>
    </w:p>
    <w:p w14:paraId="34C0BAF7" w14:textId="125E940C" w:rsidR="0086389E" w:rsidRPr="007F402A" w:rsidRDefault="008B6637" w:rsidP="00B54F10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</w:t>
      </w:r>
      <w:r w:rsidR="00ED783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4F6F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>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86389E" w:rsidRPr="007F402A" w14:paraId="6577EDE3" w14:textId="77777777" w:rsidTr="00AA7D32">
        <w:tc>
          <w:tcPr>
            <w:tcW w:w="4536" w:type="dxa"/>
          </w:tcPr>
          <w:p w14:paraId="27EC486D" w14:textId="77777777" w:rsidR="0086389E" w:rsidRDefault="0086389E" w:rsidP="00E272B1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QUẢN LÝ KỸ THUẬT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Technical Manager)</w:t>
            </w:r>
          </w:p>
          <w:p w14:paraId="48087BC5" w14:textId="77777777" w:rsidR="007F402A" w:rsidRDefault="007F402A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5D8581" w14:textId="77777777" w:rsidR="00AA7D32" w:rsidRDefault="00AA7D32" w:rsidP="00AA7D32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C2C3592" w14:textId="77777777" w:rsidR="006C157F" w:rsidRDefault="006C157F" w:rsidP="006C157F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256F013" w14:textId="3289467E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762311B" w14:textId="1151568D" w:rsidR="006C157F" w:rsidRDefault="006C157F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78720E59" w14:textId="77777777" w:rsidR="004B2BC1" w:rsidRDefault="004B2BC1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3AFF6C" w14:textId="77777777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BD76162" w14:textId="24B36E81" w:rsidR="007F402A" w:rsidRPr="004B2BC1" w:rsidRDefault="004B2BC1" w:rsidP="00E272B1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</w:t>
            </w:r>
            <w:r w:rsidR="007F402A" w:rsidRPr="004B2BC1"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TM</w:t>
            </w: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]]</w:t>
            </w:r>
          </w:p>
        </w:tc>
        <w:tc>
          <w:tcPr>
            <w:tcW w:w="5380" w:type="dxa"/>
          </w:tcPr>
          <w:p w14:paraId="50BFB462" w14:textId="3CE4D9EE" w:rsidR="0086389E" w:rsidRPr="007F402A" w:rsidRDefault="0086389E" w:rsidP="00E272B1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1DF515AF" w14:textId="5D424556" w:rsidR="00835C82" w:rsidRPr="00240243" w:rsidRDefault="00A210B2" w:rsidP="004B2BC1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 w:rsidR="006C157F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="00835C82"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1E5CAE98" w14:textId="2CCD60F3" w:rsidR="00835C82" w:rsidRPr="0020194B" w:rsidRDefault="00835C82" w:rsidP="00577D64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0A659987" w14:textId="3F9921A0" w:rsidR="00835C82" w:rsidRPr="00743212" w:rsidRDefault="00835C82" w:rsidP="000242DB">
      <w:pPr>
        <w:spacing w:before="60" w:after="24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</w:t>
      </w:r>
      <w:r w:rsidR="00577D64" w:rsidRPr="00240243">
        <w:rPr>
          <w:rFonts w:ascii="Times New Roman" w:hAnsi="Times New Roman" w:cs="Times New Roman"/>
          <w:bCs/>
          <w:i/>
          <w:iCs/>
          <w:color w:val="002060"/>
        </w:rPr>
        <w:t>A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ttached to certi</w:t>
      </w:r>
      <w:r w:rsidR="005745E4" w:rsidRPr="00240243">
        <w:rPr>
          <w:rFonts w:ascii="Times New Roman" w:hAnsi="Times New Roman" w:cs="Times New Roman"/>
          <w:bCs/>
          <w:i/>
          <w:iCs/>
          <w:color w:val="002060"/>
        </w:rPr>
        <w:t>ficate No)</w:t>
      </w:r>
      <w:r w:rsidR="005745E4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  <w:r w:rsidR="00FD3F3B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</w:t>
      </w:r>
      <w:r w:rsidR="008957B4"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4B4D2B2C" w14:textId="668935C4" w:rsidR="00835C82" w:rsidRPr="004B2BC1" w:rsidRDefault="00BF7225" w:rsidP="00835C82">
      <w:pPr>
        <w:spacing w:after="0"/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4B2BC1">
        <w:rPr>
          <w:rFonts w:ascii="Times New Roman" w:hAnsi="Times New Roman" w:cs="Times New Roman"/>
          <w:color w:val="000000"/>
          <w:sz w:val="26"/>
          <w:szCs w:val="26"/>
        </w:rPr>
        <w:t>[[ResultTable]]</w:t>
      </w:r>
    </w:p>
    <w:p w14:paraId="47EBF5BC" w14:textId="360BE1E3" w:rsidR="00EB64D2" w:rsidRDefault="00EB64D2" w:rsidP="00B4791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B64D2" w14:paraId="272D8EAA" w14:textId="77777777" w:rsidTr="00FE557B">
        <w:tc>
          <w:tcPr>
            <w:tcW w:w="5665" w:type="dxa"/>
          </w:tcPr>
          <w:p w14:paraId="714BDF9A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170FFC4" w14:textId="77777777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6CDFB47" w14:textId="7D88C6A8" w:rsidR="00EB64D2" w:rsidRPr="00240243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</w:t>
            </w:r>
            <w:r w:rsidR="00981C26"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r</w:t>
            </w: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formed by)</w:t>
            </w:r>
          </w:p>
        </w:tc>
      </w:tr>
      <w:tr w:rsidR="00EB64D2" w14:paraId="0338D9A9" w14:textId="77777777" w:rsidTr="00FE557B">
        <w:tc>
          <w:tcPr>
            <w:tcW w:w="5665" w:type="dxa"/>
          </w:tcPr>
          <w:p w14:paraId="19C6C842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3FDFBB89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548EB03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8C68D4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4E67119" w14:textId="79FAE155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A3676D" w14:textId="432BFB32" w:rsidR="00EB64D2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9508BA7" w14:textId="77777777" w:rsidR="000C04DF" w:rsidRPr="008A6226" w:rsidRDefault="000C04DF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ECA2E6B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0AA6913" w14:textId="0FDD60BD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[[PerformBy]]</w:t>
            </w:r>
          </w:p>
          <w:p w14:paraId="79FD3DCD" w14:textId="5F6E2C68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0524CDD" w:rsidR="00BD6892" w:rsidRPr="00755D21" w:rsidRDefault="00BD6892" w:rsidP="008A6226">
      <w:pPr>
        <w:spacing w:before="120" w:after="0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FCE59" w14:textId="77777777" w:rsidR="001A1B72" w:rsidRDefault="001A1B72" w:rsidP="00FB3395">
      <w:pPr>
        <w:spacing w:after="0" w:line="240" w:lineRule="auto"/>
      </w:pPr>
      <w:r>
        <w:separator/>
      </w:r>
    </w:p>
  </w:endnote>
  <w:endnote w:type="continuationSeparator" w:id="0">
    <w:p w14:paraId="452F7CA5" w14:textId="77777777" w:rsidR="001A1B72" w:rsidRDefault="001A1B72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F38C41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150A29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6BB960B3" w14:textId="5F0B99B0" w:rsidR="00FB3395" w:rsidRPr="000A0E6C" w:rsidRDefault="00FB3395" w:rsidP="007D1B89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RPC.PP-02-15-BM02                           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150A29">
      <w:rPr>
        <w:rFonts w:ascii="Times New Roman" w:hAnsi="Times New Roman" w:cs="Times New Roman"/>
        <w:i/>
        <w:iCs/>
        <w:color w:val="000000" w:themeColor="text1"/>
      </w:rPr>
      <w:t>19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150A29">
      <w:rPr>
        <w:rFonts w:ascii="Times New Roman" w:hAnsi="Times New Roman" w:cs="Times New Roman"/>
        <w:i/>
        <w:iCs/>
        <w:color w:val="000000" w:themeColor="text1"/>
      </w:rPr>
      <w:t>04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150A29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 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  <w:p w14:paraId="4355545C" w14:textId="6EB7D229" w:rsidR="00E63D16" w:rsidRPr="000A0E6C" w:rsidRDefault="00E63D16" w:rsidP="001608AB">
    <w:pPr>
      <w:pStyle w:val="Footer"/>
      <w:spacing w:after="12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                                                  (Date of issue)                                                                (Pag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5CD43" w14:textId="77777777" w:rsidR="001A1B72" w:rsidRDefault="001A1B72" w:rsidP="00FB3395">
      <w:pPr>
        <w:spacing w:after="0" w:line="240" w:lineRule="auto"/>
      </w:pPr>
      <w:r>
        <w:separator/>
      </w:r>
    </w:p>
  </w:footnote>
  <w:footnote w:type="continuationSeparator" w:id="0">
    <w:p w14:paraId="11E61AB1" w14:textId="77777777" w:rsidR="001A1B72" w:rsidRDefault="001A1B72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068069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rQUAtplmPSwAAAA="/>
  </w:docVars>
  <w:rsids>
    <w:rsidRoot w:val="00FB3395"/>
    <w:rsid w:val="00014460"/>
    <w:rsid w:val="000242DB"/>
    <w:rsid w:val="0005798F"/>
    <w:rsid w:val="00062647"/>
    <w:rsid w:val="0007170E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F62FA"/>
    <w:rsid w:val="00104047"/>
    <w:rsid w:val="00121009"/>
    <w:rsid w:val="00125E12"/>
    <w:rsid w:val="00135B24"/>
    <w:rsid w:val="00136DC1"/>
    <w:rsid w:val="00150A29"/>
    <w:rsid w:val="001608AB"/>
    <w:rsid w:val="00174915"/>
    <w:rsid w:val="00174AC6"/>
    <w:rsid w:val="001805CC"/>
    <w:rsid w:val="00190422"/>
    <w:rsid w:val="001A1B72"/>
    <w:rsid w:val="001B1227"/>
    <w:rsid w:val="001B32CA"/>
    <w:rsid w:val="001B4266"/>
    <w:rsid w:val="001B4776"/>
    <w:rsid w:val="001B6713"/>
    <w:rsid w:val="001C6847"/>
    <w:rsid w:val="0020194B"/>
    <w:rsid w:val="002057F6"/>
    <w:rsid w:val="00213E13"/>
    <w:rsid w:val="00240243"/>
    <w:rsid w:val="002660B9"/>
    <w:rsid w:val="002818E3"/>
    <w:rsid w:val="00286C61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27BDF"/>
    <w:rsid w:val="00333285"/>
    <w:rsid w:val="00350BCB"/>
    <w:rsid w:val="003530D7"/>
    <w:rsid w:val="00354DAC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81048"/>
    <w:rsid w:val="0049406C"/>
    <w:rsid w:val="004A7989"/>
    <w:rsid w:val="004B04B7"/>
    <w:rsid w:val="004B2BC1"/>
    <w:rsid w:val="004C094B"/>
    <w:rsid w:val="004C48DA"/>
    <w:rsid w:val="004D077B"/>
    <w:rsid w:val="004F3206"/>
    <w:rsid w:val="004F6F26"/>
    <w:rsid w:val="005015AC"/>
    <w:rsid w:val="005054C3"/>
    <w:rsid w:val="00534B2F"/>
    <w:rsid w:val="005544CA"/>
    <w:rsid w:val="00555798"/>
    <w:rsid w:val="00555B50"/>
    <w:rsid w:val="00560F1C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15C69"/>
    <w:rsid w:val="00616CE8"/>
    <w:rsid w:val="006466A8"/>
    <w:rsid w:val="00653037"/>
    <w:rsid w:val="006542F2"/>
    <w:rsid w:val="0066028B"/>
    <w:rsid w:val="00665D12"/>
    <w:rsid w:val="006773F1"/>
    <w:rsid w:val="006905A1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45B47"/>
    <w:rsid w:val="0085442C"/>
    <w:rsid w:val="00861BA0"/>
    <w:rsid w:val="0086389E"/>
    <w:rsid w:val="00863CED"/>
    <w:rsid w:val="00874DC8"/>
    <w:rsid w:val="00877C97"/>
    <w:rsid w:val="008957B4"/>
    <w:rsid w:val="008A4D97"/>
    <w:rsid w:val="008A6226"/>
    <w:rsid w:val="008B6637"/>
    <w:rsid w:val="00902420"/>
    <w:rsid w:val="0090482B"/>
    <w:rsid w:val="00915913"/>
    <w:rsid w:val="00920F66"/>
    <w:rsid w:val="00934116"/>
    <w:rsid w:val="00953A88"/>
    <w:rsid w:val="00956669"/>
    <w:rsid w:val="0096708F"/>
    <w:rsid w:val="00981C26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C6E8D"/>
    <w:rsid w:val="00AC7025"/>
    <w:rsid w:val="00AE25A9"/>
    <w:rsid w:val="00AF3595"/>
    <w:rsid w:val="00B125C5"/>
    <w:rsid w:val="00B25ACF"/>
    <w:rsid w:val="00B40363"/>
    <w:rsid w:val="00B4791B"/>
    <w:rsid w:val="00B54F10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5889"/>
    <w:rsid w:val="00BF7225"/>
    <w:rsid w:val="00BF75BC"/>
    <w:rsid w:val="00C11638"/>
    <w:rsid w:val="00C11F16"/>
    <w:rsid w:val="00C1355A"/>
    <w:rsid w:val="00C20100"/>
    <w:rsid w:val="00C22E29"/>
    <w:rsid w:val="00C265FE"/>
    <w:rsid w:val="00C557EF"/>
    <w:rsid w:val="00C605C9"/>
    <w:rsid w:val="00C671F4"/>
    <w:rsid w:val="00C82980"/>
    <w:rsid w:val="00C83A1F"/>
    <w:rsid w:val="00C97DB4"/>
    <w:rsid w:val="00CA13D3"/>
    <w:rsid w:val="00CA5038"/>
    <w:rsid w:val="00CA5411"/>
    <w:rsid w:val="00CD13FD"/>
    <w:rsid w:val="00CE3544"/>
    <w:rsid w:val="00CF5747"/>
    <w:rsid w:val="00D14330"/>
    <w:rsid w:val="00D2513C"/>
    <w:rsid w:val="00D259DB"/>
    <w:rsid w:val="00D64988"/>
    <w:rsid w:val="00D91AD1"/>
    <w:rsid w:val="00D91CA7"/>
    <w:rsid w:val="00DA76B8"/>
    <w:rsid w:val="00DA7CD2"/>
    <w:rsid w:val="00DB482C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543A7"/>
    <w:rsid w:val="00E63D16"/>
    <w:rsid w:val="00E6630F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EF35DD"/>
    <w:rsid w:val="00F11EE7"/>
    <w:rsid w:val="00F12D15"/>
    <w:rsid w:val="00F20A14"/>
    <w:rsid w:val="00F330C3"/>
    <w:rsid w:val="00F33ED7"/>
    <w:rsid w:val="00F4149E"/>
    <w:rsid w:val="00F5445A"/>
    <w:rsid w:val="00F5645D"/>
    <w:rsid w:val="00F90260"/>
    <w:rsid w:val="00F9074B"/>
    <w:rsid w:val="00FA14A9"/>
    <w:rsid w:val="00FB3395"/>
    <w:rsid w:val="00FC21CF"/>
    <w:rsid w:val="00FC32E9"/>
    <w:rsid w:val="00FC7185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21</cp:revision>
  <cp:lastPrinted>2022-05-05T09:33:00Z</cp:lastPrinted>
  <dcterms:created xsi:type="dcterms:W3CDTF">2022-05-05T09:10:00Z</dcterms:created>
  <dcterms:modified xsi:type="dcterms:W3CDTF">2022-08-26T14:18:00Z</dcterms:modified>
</cp:coreProperties>
</file>